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1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>Certified Game Developer,  successfully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77777777" w:rsidR="006F6A99" w:rsidRDefault="006F6A99" w:rsidP="006F6A99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>web design, programming, AutoCad and 3d design.</w:t>
            </w:r>
          </w:p>
          <w:p w14:paraId="76B845D9" w14:textId="77777777" w:rsidR="008D4C89" w:rsidRDefault="002405C5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Adjarabet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6922A161" w:rsidR="008D4C89" w:rsidRPr="00AD3477" w:rsidRDefault="002405C5" w:rsidP="008D4C89">
            <w:pPr>
              <w:rPr>
                <w:u w:val="single"/>
              </w:rPr>
            </w:pPr>
            <w:hyperlink r:id="rId21" w:history="1">
              <w:r w:rsidR="00AD3477" w:rsidRPr="000B6503">
                <w:rPr>
                  <w:rStyle w:val="Hyperlink"/>
                  <w:color w:val="00B0D4" w:themeColor="accent2" w:themeShade="BF"/>
                </w:rPr>
                <w:t>https://12345678944.github.io/Giorgi-Chkhaidze-Resume/index.html</w:t>
              </w:r>
            </w:hyperlink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>Mari Brose st.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2405C5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>, HTML, CSS, JS, Moho, AutoCad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50D2EA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4E5D7E1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0A04273" w14:textId="4C7DC78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F2217DC" w14:textId="2D43CA7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9FA23D8" w14:textId="50337F0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C3DF5E7" w14:textId="3B826788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00F6FFE" w14:textId="777777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77777777" w:rsidR="00B26C16" w:rsidRP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0D87D02A" wp14:editId="2E4982AC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5AB131FC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AD77FAA" w14:textId="77777777" w:rsidR="008D4C89" w:rsidRDefault="008D4C89" w:rsidP="008064DE"/>
        </w:tc>
      </w:tr>
    </w:tbl>
    <w:p w14:paraId="577CA48D" w14:textId="4CD676E9" w:rsidR="00BA3253" w:rsidRPr="008D4C89" w:rsidRDefault="009F0E6E" w:rsidP="008D4C89">
      <w:pPr>
        <w:spacing w:after="0"/>
        <w:rPr>
          <w:sz w:val="8"/>
        </w:rPr>
      </w:pPr>
      <w:r>
        <w:rPr>
          <w:sz w:val="8"/>
        </w:rPr>
        <w:t xml:space="preserve"> </w:t>
      </w:r>
    </w:p>
    <w:sectPr w:rsidR="00BA3253" w:rsidRPr="008D4C89" w:rsidSect="00BD7651">
      <w:headerReference w:type="default" r:id="rId27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4D347" w14:textId="77777777" w:rsidR="002405C5" w:rsidRDefault="002405C5" w:rsidP="00BA3253">
      <w:pPr>
        <w:spacing w:after="0" w:line="240" w:lineRule="auto"/>
      </w:pPr>
      <w:r>
        <w:separator/>
      </w:r>
    </w:p>
  </w:endnote>
  <w:endnote w:type="continuationSeparator" w:id="0">
    <w:p w14:paraId="0D419FA7" w14:textId="77777777" w:rsidR="002405C5" w:rsidRDefault="002405C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BB5C1" w14:textId="77777777" w:rsidR="002405C5" w:rsidRDefault="002405C5" w:rsidP="00BA3253">
      <w:pPr>
        <w:spacing w:after="0" w:line="240" w:lineRule="auto"/>
      </w:pPr>
      <w:r>
        <w:separator/>
      </w:r>
    </w:p>
  </w:footnote>
  <w:footnote w:type="continuationSeparator" w:id="0">
    <w:p w14:paraId="70F5A089" w14:textId="77777777" w:rsidR="002405C5" w:rsidRDefault="002405C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176419"/>
    <w:rsid w:val="002405C5"/>
    <w:rsid w:val="0024595B"/>
    <w:rsid w:val="002C11C9"/>
    <w:rsid w:val="002F0644"/>
    <w:rsid w:val="003C3388"/>
    <w:rsid w:val="0045614D"/>
    <w:rsid w:val="00662ADC"/>
    <w:rsid w:val="00696538"/>
    <w:rsid w:val="006C2016"/>
    <w:rsid w:val="006F6A99"/>
    <w:rsid w:val="007F053E"/>
    <w:rsid w:val="008064DE"/>
    <w:rsid w:val="008D4C89"/>
    <w:rsid w:val="008F2E01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E16768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hyperlink" Target="https://12345678944.github.io/Giorgi-Chkhaidze-Resume/index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svg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svg"/><Relationship Id="rId28" Type="http://schemas.openxmlformats.org/officeDocument/2006/relationships/fontTable" Target="fontTable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906E0"/>
    <w:rsid w:val="0071481E"/>
    <w:rsid w:val="00960BA5"/>
    <w:rsid w:val="009D46D5"/>
    <w:rsid w:val="00B5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1-10-0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